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00C66798" w14:textId="0F35A2D4" w:rsidR="00995067" w:rsidRDefault="00C41E10">
      <w:pPr>
        <w:jc w:val="center"/>
      </w:pPr>
      <w:r>
        <w:rPr>
          <w:lang w:val="bg-BG"/>
        </w:rPr>
        <w:t xml:space="preserve">Problems for in-class lab for the </w:t>
      </w:r>
      <w:hyperlink r:id="rId8">
        <w:r>
          <w:rPr>
            <w:rStyle w:val="InternetLink"/>
            <w:lang w:val="bg-BG"/>
          </w:rPr>
          <w:t>Python Fundamentals Course @SoftUni</w:t>
        </w:r>
      </w:hyperlink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  <w:r>
        <w:rPr>
          <w:color w:val="FF0000"/>
          <w:lang w:val="bg-BG"/>
        </w:rPr>
        <w:br/>
      </w:r>
      <w:r>
        <w:rPr>
          <w:lang w:val="bg-BG"/>
        </w:rPr>
        <w:t xml:space="preserve">Submit your solutions in the SoftUni judge system at </w:t>
      </w:r>
      <w:hyperlink r:id="rId9">
        <w:r w:rsidR="0092679B">
          <w:rPr>
            <w:rStyle w:val="InternetLink"/>
            <w:lang w:val="bg-BG"/>
          </w:rPr>
          <w:t>https://judge.softuni.org/Contests/1724</w:t>
        </w:r>
      </w:hyperlink>
      <w:r w:rsidR="0047667E">
        <w:rPr>
          <w:lang w:val="bg-BG"/>
        </w:rPr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proofErr w:type="gramStart"/>
      <w:r w:rsidR="00C41E10" w:rsidRPr="00EC5921">
        <w:rPr>
          <w:b/>
          <w:bCs/>
        </w:rPr>
        <w:t>head</w:t>
      </w:r>
      <w:r>
        <w:t>;</w:t>
      </w:r>
      <w:proofErr w:type="gramEnd"/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proofErr w:type="gramStart"/>
      <w:r w:rsidR="00C41E10" w:rsidRPr="00EC5921">
        <w:rPr>
          <w:b/>
          <w:bCs/>
        </w:rPr>
        <w:t>body</w:t>
      </w:r>
      <w:r>
        <w:t>;</w:t>
      </w:r>
      <w:proofErr w:type="gramEnd"/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F97045E">
            <wp:extent cx="2200275" cy="772637"/>
            <wp:effectExtent l="19050" t="19050" r="9525" b="27940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581" cy="7748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5CFB69C">
            <wp:extent cx="3895725" cy="273719"/>
            <wp:effectExtent l="19050" t="19050" r="9525" b="1206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7564" cy="281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449E24D8">
            <wp:extent cx="4962525" cy="421018"/>
            <wp:effectExtent l="19050" t="19050" r="9525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798" cy="432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114A5B9C">
            <wp:extent cx="2524125" cy="710564"/>
            <wp:effectExtent l="19050" t="19050" r="9525" b="13970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82" cy="7155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1C872D82">
            <wp:extent cx="3914775" cy="731646"/>
            <wp:effectExtent l="19050" t="19050" r="9525" b="11430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843" cy="735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726FA2C8">
            <wp:extent cx="2486025" cy="313950"/>
            <wp:effectExtent l="19050" t="19050" r="9525" b="1016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8857" cy="3168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120623EE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positives (including 0)</w:t>
      </w:r>
      <w:r w:rsidR="00876427">
        <w:t xml:space="preserve"> numbers</w:t>
      </w:r>
    </w:p>
    <w:p w14:paraId="3EE28517" w14:textId="6E5A317A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>One with all the negatives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</w:t>
      </w:r>
      <w:proofErr w:type="spellStart"/>
      <w:r>
        <w:rPr>
          <w:rFonts w:ascii="Consolas" w:hAnsi="Consolas"/>
          <w:b/>
        </w:rPr>
        <w:t>count_positives</w:t>
      </w:r>
      <w:proofErr w:type="spellEnd"/>
      <w:r>
        <w:rPr>
          <w:rFonts w:ascii="Consolas" w:hAnsi="Consolas"/>
          <w:b/>
        </w:rPr>
        <w:t>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</w:t>
      </w:r>
      <w:proofErr w:type="spellStart"/>
      <w:r>
        <w:rPr>
          <w:rFonts w:ascii="Consolas" w:hAnsi="Consolas"/>
          <w:b/>
        </w:rPr>
        <w:t>sum_of_negatives</w:t>
      </w:r>
      <w:proofErr w:type="spellEnd"/>
      <w:r>
        <w:rPr>
          <w:rFonts w:ascii="Consolas" w:hAnsi="Consolas"/>
          <w:b/>
        </w:rPr>
        <w:t>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4B740AB6">
            <wp:extent cx="2733675" cy="981923"/>
            <wp:effectExtent l="19050" t="19050" r="9525" b="2794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0831" cy="984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proofErr w:type="spellStart"/>
      <w:r>
        <w:rPr>
          <w:b/>
        </w:rPr>
        <w:t>len</w:t>
      </w:r>
      <w:proofErr w:type="spellEnd"/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7F7343D1">
            <wp:extent cx="2981325" cy="991567"/>
            <wp:effectExtent l="19050" t="19050" r="9525" b="18415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37" cy="993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0996E" w14:textId="77777777" w:rsidR="00C60AD3" w:rsidRDefault="00C60AD3">
      <w:pPr>
        <w:spacing w:before="0" w:after="0" w:line="240" w:lineRule="auto"/>
      </w:pPr>
      <w:r>
        <w:separator/>
      </w:r>
    </w:p>
  </w:endnote>
  <w:endnote w:type="continuationSeparator" w:id="0">
    <w:p w14:paraId="4C0A5C7F" w14:textId="77777777" w:rsidR="00C60AD3" w:rsidRDefault="00C60AD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79272" w14:textId="77777777" w:rsidR="00C60AD3" w:rsidRDefault="00C60AD3">
      <w:pPr>
        <w:spacing w:before="0" w:after="0" w:line="240" w:lineRule="auto"/>
      </w:pPr>
      <w:r>
        <w:separator/>
      </w:r>
    </w:p>
  </w:footnote>
  <w:footnote w:type="continuationSeparator" w:id="0">
    <w:p w14:paraId="37F55A97" w14:textId="77777777" w:rsidR="00C60AD3" w:rsidRDefault="00C60AD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E5FC5"/>
    <w:rsid w:val="00206241"/>
    <w:rsid w:val="0029559E"/>
    <w:rsid w:val="00396BEF"/>
    <w:rsid w:val="00404D45"/>
    <w:rsid w:val="0047667E"/>
    <w:rsid w:val="00500CCD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95067"/>
    <w:rsid w:val="00A60BF3"/>
    <w:rsid w:val="00A8724D"/>
    <w:rsid w:val="00AE349B"/>
    <w:rsid w:val="00B21396"/>
    <w:rsid w:val="00B33B1D"/>
    <w:rsid w:val="00B36D06"/>
    <w:rsid w:val="00B768F7"/>
    <w:rsid w:val="00C41E10"/>
    <w:rsid w:val="00C60AD3"/>
    <w:rsid w:val="00C86D0B"/>
    <w:rsid w:val="00CE5233"/>
    <w:rsid w:val="00D72E59"/>
    <w:rsid w:val="00D73E70"/>
    <w:rsid w:val="00D743B7"/>
    <w:rsid w:val="00D74757"/>
    <w:rsid w:val="00E42BF6"/>
    <w:rsid w:val="00E62B34"/>
    <w:rsid w:val="00E86AB3"/>
    <w:rsid w:val="00EC5921"/>
    <w:rsid w:val="00F02195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2/programming-fundamentals-with-python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5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5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36</cp:revision>
  <cp:lastPrinted>2015-10-26T22:35:00Z</cp:lastPrinted>
  <dcterms:created xsi:type="dcterms:W3CDTF">2019-11-12T12:29:00Z</dcterms:created>
  <dcterms:modified xsi:type="dcterms:W3CDTF">2023-08-21T09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eb29d505116a2466e98e6f87ac9265731d76483365e53135631e3ddf36cc5a12</vt:lpwstr>
  </property>
</Properties>
</file>